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47D2E3" w14:textId="7EBA355A" w:rsidR="00331E2F" w:rsidRPr="0003649A" w:rsidRDefault="00331E2F" w:rsidP="00061769">
      <w:pPr>
        <w:spacing w:line="240" w:lineRule="auto"/>
        <w:ind w:left="2160" w:firstLine="720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bookmarkStart w:id="0" w:name="_GoBack"/>
      <w:bookmarkEnd w:id="0"/>
      <w:r w:rsidRPr="0003649A">
        <w:rPr>
          <w:rFonts w:ascii="Calibri" w:eastAsia="Times New Roman" w:hAnsi="Calibri" w:cs="Calibri"/>
          <w:b/>
          <w:bCs/>
          <w:color w:val="000000"/>
          <w:sz w:val="48"/>
          <w:szCs w:val="48"/>
          <w:u w:val="single"/>
        </w:rPr>
        <w:t>Sprint Retrospective</w:t>
      </w:r>
    </w:p>
    <w:p w14:paraId="1372241C" w14:textId="77777777" w:rsidR="00331E2F" w:rsidRPr="00331E2F" w:rsidRDefault="00331E2F" w:rsidP="00331E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E01141" w14:textId="77777777" w:rsidR="00331E2F" w:rsidRPr="00331E2F" w:rsidRDefault="00331E2F" w:rsidP="00331E2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1E2F">
        <w:rPr>
          <w:rFonts w:ascii="Calibri" w:eastAsia="Times New Roman" w:hAnsi="Calibri" w:cs="Calibri"/>
          <w:color w:val="000000"/>
        </w:rPr>
        <w:t> </w:t>
      </w:r>
      <w:r w:rsidRPr="00331E2F">
        <w:rPr>
          <w:rFonts w:ascii="Calibri" w:eastAsia="Times New Roman" w:hAnsi="Calibri" w:cs="Calibri"/>
          <w:b/>
          <w:bCs/>
          <w:color w:val="000000"/>
        </w:rPr>
        <w:t>What went well in the sprint?</w:t>
      </w:r>
    </w:p>
    <w:p w14:paraId="5B029E3D" w14:textId="77777777" w:rsidR="00331E2F" w:rsidRPr="00331E2F" w:rsidRDefault="00331E2F" w:rsidP="00331E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4C03109" w14:textId="0EA6C23E" w:rsidR="00331E2F" w:rsidRDefault="00331E2F" w:rsidP="00331E2F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The sprint goal was </w:t>
      </w:r>
      <w:r w:rsidR="00C33516">
        <w:rPr>
          <w:rFonts w:ascii="Calibri" w:hAnsi="Calibri" w:cs="Calibri"/>
          <w:color w:val="000000"/>
          <w:sz w:val="22"/>
          <w:szCs w:val="22"/>
        </w:rPr>
        <w:t>met,</w:t>
      </w:r>
      <w:r>
        <w:rPr>
          <w:rFonts w:ascii="Calibri" w:hAnsi="Calibri" w:cs="Calibri"/>
          <w:color w:val="000000"/>
          <w:sz w:val="22"/>
          <w:szCs w:val="22"/>
        </w:rPr>
        <w:t xml:space="preserve"> and we implemented the functionalities for connecting the shapes.</w:t>
      </w:r>
    </w:p>
    <w:p w14:paraId="6C25FDA2" w14:textId="77777777" w:rsidR="00331E2F" w:rsidRDefault="00331E2F" w:rsidP="00331E2F">
      <w:pPr>
        <w:pStyle w:val="NormalWeb"/>
        <w:numPr>
          <w:ilvl w:val="0"/>
          <w:numId w:val="1"/>
        </w:numPr>
        <w:spacing w:before="0" w:beforeAutospacing="0" w:after="16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Optimized the logic for each of the previously implemented functions.</w:t>
      </w:r>
    </w:p>
    <w:p w14:paraId="665579DA" w14:textId="0E4528C7" w:rsidR="00331E2F" w:rsidRDefault="00331E2F" w:rsidP="006F41C3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Resizing was the major obstacle that we overcame. </w:t>
      </w:r>
    </w:p>
    <w:p w14:paraId="0E3A0ED2" w14:textId="574831A9" w:rsidR="006F41C3" w:rsidRPr="006F41C3" w:rsidRDefault="006F41C3" w:rsidP="006F41C3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The code was optimized such that, during resizing, the logic to search the coordinates of the points to which the dots need to be connected was created in such a manner that the applications does not slow down.</w:t>
      </w:r>
    </w:p>
    <w:p w14:paraId="06B9D33F" w14:textId="77777777" w:rsidR="006F41C3" w:rsidRDefault="006F41C3" w:rsidP="00331E2F">
      <w:pPr>
        <w:spacing w:line="240" w:lineRule="auto"/>
        <w:rPr>
          <w:rFonts w:ascii="Calibri" w:eastAsia="Times New Roman" w:hAnsi="Calibri" w:cs="Calibri"/>
          <w:b/>
          <w:bCs/>
          <w:color w:val="000000"/>
        </w:rPr>
      </w:pPr>
    </w:p>
    <w:p w14:paraId="78307CBB" w14:textId="07A6027B" w:rsidR="00331E2F" w:rsidRPr="00331E2F" w:rsidRDefault="00331E2F" w:rsidP="00331E2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1E2F">
        <w:rPr>
          <w:rFonts w:ascii="Calibri" w:eastAsia="Times New Roman" w:hAnsi="Calibri" w:cs="Calibri"/>
          <w:b/>
          <w:bCs/>
          <w:color w:val="000000"/>
        </w:rPr>
        <w:t>What could be done better?</w:t>
      </w:r>
    </w:p>
    <w:p w14:paraId="772DF848" w14:textId="77777777" w:rsidR="00331E2F" w:rsidRPr="00331E2F" w:rsidRDefault="00331E2F" w:rsidP="00331E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9AE728" w14:textId="100DA49C" w:rsidR="00331E2F" w:rsidRDefault="000C1703" w:rsidP="00331E2F">
      <w:pPr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he dots where the lines are connected need to be more precise and hence the we could improve user experience</w:t>
      </w:r>
      <w:r w:rsidR="00DC3746">
        <w:rPr>
          <w:rFonts w:ascii="Calibri" w:eastAsia="Times New Roman" w:hAnsi="Calibri" w:cs="Calibri"/>
          <w:color w:val="000000"/>
        </w:rPr>
        <w:t>.</w:t>
      </w:r>
    </w:p>
    <w:p w14:paraId="7670A0BA" w14:textId="427F815A" w:rsidR="00DC3746" w:rsidRDefault="00DC3746" w:rsidP="00331E2F">
      <w:pPr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he computation cost could be reduced when resizing objects.</w:t>
      </w:r>
    </w:p>
    <w:p w14:paraId="46B4A58F" w14:textId="31FE5A5D" w:rsidR="00331E2F" w:rsidRDefault="00331E2F" w:rsidP="006F41C3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</w:p>
    <w:p w14:paraId="05DD6A78" w14:textId="77777777" w:rsidR="006F41C3" w:rsidRPr="00331E2F" w:rsidRDefault="006F41C3" w:rsidP="006F41C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B403006" w14:textId="77777777" w:rsidR="00331E2F" w:rsidRPr="00331E2F" w:rsidRDefault="00331E2F" w:rsidP="00331E2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1E2F">
        <w:rPr>
          <w:rFonts w:ascii="Calibri" w:eastAsia="Times New Roman" w:hAnsi="Calibri" w:cs="Calibri"/>
          <w:b/>
          <w:bCs/>
          <w:color w:val="000000"/>
        </w:rPr>
        <w:t>What didn't go well and needs to be worked upon in the upcoming sprints?</w:t>
      </w:r>
    </w:p>
    <w:p w14:paraId="087F1E31" w14:textId="77777777" w:rsidR="00331E2F" w:rsidRPr="00331E2F" w:rsidRDefault="00331E2F" w:rsidP="00331E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144BF6" w14:textId="72C3325C" w:rsidR="00331E2F" w:rsidRDefault="00331E2F" w:rsidP="00C814C3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 w:rsidRPr="00331E2F">
        <w:rPr>
          <w:rFonts w:ascii="Calibri" w:eastAsia="Times New Roman" w:hAnsi="Calibri" w:cs="Calibri"/>
          <w:color w:val="000000"/>
        </w:rPr>
        <w:t>The UI is not that intuitive and needs to improve</w:t>
      </w:r>
      <w:r w:rsidR="00DC3746">
        <w:rPr>
          <w:rFonts w:ascii="Calibri" w:eastAsia="Times New Roman" w:hAnsi="Calibri" w:cs="Calibri"/>
          <w:color w:val="000000"/>
        </w:rPr>
        <w:t>.</w:t>
      </w:r>
    </w:p>
    <w:p w14:paraId="033EE877" w14:textId="77777777" w:rsidR="00DC3746" w:rsidRPr="00331E2F" w:rsidRDefault="00DC3746" w:rsidP="00DC3746">
      <w:pPr>
        <w:numPr>
          <w:ilvl w:val="0"/>
          <w:numId w:val="3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de improvisations could have been done using Java Reflex methods which will help in case of changes in the requirements.</w:t>
      </w:r>
    </w:p>
    <w:p w14:paraId="456FEADC" w14:textId="77777777" w:rsidR="00DC3746" w:rsidRPr="00331E2F" w:rsidRDefault="00DC3746" w:rsidP="00DC3746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  <w:color w:val="000000"/>
        </w:rPr>
      </w:pPr>
    </w:p>
    <w:p w14:paraId="3396591D" w14:textId="77777777" w:rsidR="00F21D99" w:rsidRDefault="00F21D99"/>
    <w:sectPr w:rsidR="00F21D99" w:rsidSect="00012D2D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7503D"/>
    <w:multiLevelType w:val="multilevel"/>
    <w:tmpl w:val="14BA9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FB5F50"/>
    <w:multiLevelType w:val="multilevel"/>
    <w:tmpl w:val="ABDCC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7B93E4B"/>
    <w:multiLevelType w:val="multilevel"/>
    <w:tmpl w:val="28349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1213858"/>
    <w:multiLevelType w:val="multilevel"/>
    <w:tmpl w:val="892E3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MDOxsLAwMTE2MDJW0lEKTi0uzszPAykwrAUAEWZlciwAAAA="/>
  </w:docVars>
  <w:rsids>
    <w:rsidRoot w:val="00331E2F"/>
    <w:rsid w:val="00012D2D"/>
    <w:rsid w:val="0003649A"/>
    <w:rsid w:val="00061769"/>
    <w:rsid w:val="000C1703"/>
    <w:rsid w:val="00331E2F"/>
    <w:rsid w:val="006F41C3"/>
    <w:rsid w:val="00715456"/>
    <w:rsid w:val="00811BC6"/>
    <w:rsid w:val="00C33516"/>
    <w:rsid w:val="00C814C3"/>
    <w:rsid w:val="00DC3746"/>
    <w:rsid w:val="00F21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57363"/>
  <w15:chartTrackingRefBased/>
  <w15:docId w15:val="{53CB8A41-639E-457E-9525-6E96A257F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31E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99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Dey (Student)</dc:creator>
  <cp:keywords/>
  <dc:description/>
  <cp:lastModifiedBy>CHANDAN YADAV NAGARAJA GOWDA</cp:lastModifiedBy>
  <cp:revision>7</cp:revision>
  <dcterms:created xsi:type="dcterms:W3CDTF">2020-02-20T21:08:00Z</dcterms:created>
  <dcterms:modified xsi:type="dcterms:W3CDTF">2020-02-20T22:41:00Z</dcterms:modified>
</cp:coreProperties>
</file>